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E13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 xml:space="preserve">NCU-Cares (NCU-C) is a politically neutral non-profit that seeks to improve the work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2C1A6E6A" w:rsidR="003D24CA" w:rsidRDefault="00D35ECE" w:rsidP="00D35ECE">
      <w:r>
        <w:tab/>
        <w:t xml:space="preserve">Annually nearly one thousand citizens die from police violence, which raises the central question, why?  </w:t>
      </w:r>
      <w:r>
        <w:t>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xml:space="preserve">” during the fatality.  Nevertheless, others </w:t>
      </w:r>
      <w:r w:rsidR="003D24CA">
        <w:t xml:space="preserve">argue </w:t>
      </w:r>
      <w:r w:rsidR="003D24CA">
        <w:t>the brutality victims</w:t>
      </w:r>
      <w:r w:rsidR="003D24CA">
        <w:t xml:space="preserve"> are experiencing a mental health crisis, and this is the actual reason</w:t>
      </w:r>
      <w:r w:rsidR="003D24CA" w:rsidRPr="00D35ECE">
        <w:t xml:space="preserve"> </w:t>
      </w:r>
      <w:sdt>
        <w:sdtPr>
          <w:id w:val="-1318176402"/>
          <w:citation/>
        </w:sdt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t>
      </w:r>
      <w:r w:rsidR="003D24CA">
        <w:t>While these perspectives effectively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forceful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w:t>
      </w:r>
      <w:r>
        <w:t xml:space="preserve">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773E4C85" w:rsidR="003D130B" w:rsidRDefault="005230C9" w:rsidP="003D130B">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p>
    <w:p w14:paraId="526DDD83" w14:textId="09C0A983" w:rsidR="00E32E64" w:rsidRDefault="00E32E64" w:rsidP="00807038">
      <w:r>
        <w:tab/>
      </w:r>
      <w:r>
        <w:t xml:space="preserve">There are </w:t>
      </w:r>
      <w:r>
        <w:t xml:space="preserve">nationally </w:t>
      </w:r>
      <w:r>
        <w:t xml:space="preserve">fifty-three million people who have an interaction with </w:t>
      </w:r>
      <w:r>
        <w:t xml:space="preserve">a law enforcement officer </w:t>
      </w:r>
      <w:r>
        <w:t>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t xml:space="preserve">  </w:t>
      </w:r>
      <w:r>
        <w:t xml:space="preserve">Of </w:t>
      </w:r>
      <w:r>
        <w:t>this population</w:t>
      </w:r>
      <w:r>
        <w:t xml:space="preserve">, </w:t>
      </w:r>
      <w:r>
        <w:t xml:space="preserve">annually, </w:t>
      </w:r>
      <w:r>
        <w:t xml:space="preserve">approximately one thousand </w:t>
      </w:r>
      <w:r>
        <w:t>dies</w:t>
      </w:r>
      <w:r>
        <w:t>.  These figures suggest that roughly 0.0019% of all interactions end with the officer killing the suspect</w:t>
      </w:r>
      <w:r>
        <w:t>.  Further removing situations with guns and knives (76%) reduces the figure to 0.00046% of interactions result in death!</w:t>
      </w:r>
    </w:p>
    <w:p w14:paraId="69C9D32B" w14:textId="2584A549" w:rsidR="00E32E64" w:rsidRDefault="00E32E64" w:rsidP="00E32E64">
      <w:pPr>
        <w:pStyle w:val="Caption"/>
      </w:pPr>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w:t>
      </w:r>
      <w:r>
        <w:t>(6.36%)</w:t>
      </w:r>
      <w:r>
        <w:t xml:space="preserve">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4CAB8581" w:rsidR="00D35ECE" w:rsidRDefault="00D35ECE" w:rsidP="00D35ECE">
      <w:pPr>
        <w:pStyle w:val="Heading1"/>
      </w:pPr>
      <w:r>
        <w:t>Section III: Limitations and Findings</w:t>
      </w:r>
    </w:p>
    <w:p w14:paraId="6B2D7EF3" w14:textId="179BB821" w:rsidR="008C0EAE" w:rsidRPr="008C0EAE" w:rsidRDefault="008C0EAE" w:rsidP="008C0EAE">
      <w:pPr>
        <w:pStyle w:val="Heading2"/>
      </w:pPr>
      <w:r>
        <w:t>Risks and Limitations</w:t>
      </w:r>
    </w:p>
    <w:p w14:paraId="67305E3B" w14:textId="4BF39464" w:rsidR="006456BE" w:rsidRDefault="006456BE" w:rsidP="006456BE">
      <w:r>
        <w:tab/>
        <w:t xml:space="preserve">Despite the best efforts and intentions, there are risks to the completeness and validity of these results.  For instance, all results derive from the Washington Post police shooting data and </w:t>
      </w:r>
      <w:r>
        <w:lastRenderedPageBreak/>
        <w:t>do not include other sources.  This design decision can cause missing or incorrect observations to feed into the analysis process.  It is also possible for others to dispute specific categorization decisions while grouping the free-form text of the ‘armed’ column.  A third major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65AEFF0F" w:rsidR="008C0EAE" w:rsidRDefault="008C0EAE" w:rsidP="008C0EAE">
      <w:pPr>
        <w:pStyle w:val="Heading2"/>
      </w:pPr>
      <w:r>
        <w:t>Observations</w:t>
      </w:r>
    </w:p>
    <w:p w14:paraId="65677776" w14:textId="77777777" w:rsidR="008C0EAE" w:rsidRDefault="008C0EAE" w:rsidP="008C0EAE">
      <w:pPr>
        <w:ind w:firstLine="720"/>
      </w:pPr>
      <w:r>
        <w:t>Assuming all things equal, the number of deaths per race should be roughly equal to the</w:t>
      </w:r>
      <w:r>
        <w:t xml:space="preserv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00B125DD" w:rsidR="00D35ECE" w:rsidRPr="00D35ECE" w:rsidRDefault="008C0EAE" w:rsidP="008C0EAE">
      <w:pPr>
        <w:ind w:firstLine="720"/>
      </w:pPr>
      <w:r>
        <w:t xml:space="preserve">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w:t>
      </w:r>
      <w:r>
        <w:lastRenderedPageBreak/>
        <w:t>presents the highest safety risk and greatest reward.  Of the remaining people either unarmed or defending themselves with low-risk weapons (6-12%), these also warrant further thought.</w:t>
      </w:r>
    </w:p>
    <w:sectPr w:rsidR="00D35ECE" w:rsidRPr="00D35ECE"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AB1A5" w14:textId="77777777" w:rsidR="006E1317" w:rsidRDefault="006E1317" w:rsidP="0082223F">
      <w:pPr>
        <w:spacing w:line="240" w:lineRule="auto"/>
      </w:pPr>
      <w:r>
        <w:separator/>
      </w:r>
    </w:p>
  </w:endnote>
  <w:endnote w:type="continuationSeparator" w:id="0">
    <w:p w14:paraId="13E2EC33" w14:textId="77777777" w:rsidR="006E1317" w:rsidRDefault="006E13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F1379C" w14:textId="77777777" w:rsidR="006E1317" w:rsidRDefault="006E1317" w:rsidP="0082223F">
      <w:pPr>
        <w:spacing w:line="240" w:lineRule="auto"/>
      </w:pPr>
      <w:r>
        <w:separator/>
      </w:r>
    </w:p>
  </w:footnote>
  <w:footnote w:type="continuationSeparator" w:id="0">
    <w:p w14:paraId="17F16451" w14:textId="77777777" w:rsidR="006E1317" w:rsidRDefault="006E13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1194"/>
    <w:rsid w:val="000C2AB4"/>
    <w:rsid w:val="00183597"/>
    <w:rsid w:val="001B27C4"/>
    <w:rsid w:val="0020056C"/>
    <w:rsid w:val="002806B7"/>
    <w:rsid w:val="002A0E47"/>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82AC7"/>
    <w:rsid w:val="00587429"/>
    <w:rsid w:val="005B7079"/>
    <w:rsid w:val="006456BE"/>
    <w:rsid w:val="00647DEF"/>
    <w:rsid w:val="006D793E"/>
    <w:rsid w:val="006E1317"/>
    <w:rsid w:val="0072317D"/>
    <w:rsid w:val="0073677D"/>
    <w:rsid w:val="00807038"/>
    <w:rsid w:val="0082223F"/>
    <w:rsid w:val="00853E97"/>
    <w:rsid w:val="00877007"/>
    <w:rsid w:val="0089649A"/>
    <w:rsid w:val="008B14FF"/>
    <w:rsid w:val="008B5129"/>
    <w:rsid w:val="008C0EAE"/>
    <w:rsid w:val="008C5E44"/>
    <w:rsid w:val="008D5100"/>
    <w:rsid w:val="009A757D"/>
    <w:rsid w:val="00B13ADF"/>
    <w:rsid w:val="00B22828"/>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s>
</file>

<file path=customXml/itemProps1.xml><?xml version="1.0" encoding="utf-8"?>
<ds:datastoreItem xmlns:ds="http://schemas.openxmlformats.org/officeDocument/2006/customXml" ds:itemID="{13ECFA6E-1607-4170-86C6-BC1718860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2</TotalTime>
  <Pages>8</Pages>
  <Words>1586</Words>
  <Characters>904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8-23T22:51:00Z</dcterms:modified>
</cp:coreProperties>
</file>